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DECCA" w14:textId="77777777" w:rsidR="00906BCF" w:rsidRDefault="00906BCF" w:rsidP="007038E3">
      <w:pPr>
        <w:pStyle w:val="Titel"/>
        <w:rPr>
          <w:rFonts w:eastAsia="Times New Roman"/>
          <w:lang w:eastAsia="de-DE"/>
        </w:rPr>
      </w:pPr>
    </w:p>
    <w:p w14:paraId="06E3D694" w14:textId="77777777" w:rsidR="00906BCF" w:rsidRDefault="00906BCF" w:rsidP="007038E3">
      <w:pPr>
        <w:pStyle w:val="Titel"/>
        <w:rPr>
          <w:rFonts w:eastAsia="Times New Roman"/>
          <w:lang w:eastAsia="de-DE"/>
        </w:rPr>
      </w:pPr>
    </w:p>
    <w:p w14:paraId="5002728B" w14:textId="03E1C233" w:rsidR="007038E3" w:rsidRPr="007038E3" w:rsidRDefault="007038E3" w:rsidP="007038E3">
      <w:pPr>
        <w:pStyle w:val="Titel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7038E3">
        <w:rPr>
          <w:rFonts w:eastAsia="Times New Roman"/>
          <w:lang w:eastAsia="de-DE"/>
        </w:rPr>
        <w:t>Mögliche Themen</w:t>
      </w:r>
    </w:p>
    <w:p w14:paraId="08F1211B" w14:textId="77777777" w:rsidR="007038E3" w:rsidRPr="007038E3" w:rsidRDefault="007038E3" w:rsidP="007038E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Second order optimization methods to accelerate learning of knowledge graph embeddings [Caglar Demir]</w:t>
      </w:r>
    </w:p>
    <w:p w14:paraId="258FBDC9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 xml:space="preserve">Basic implementation: </w:t>
      </w:r>
      <w:hyperlink r:id="rId5" w:history="1">
        <w:r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https://github.com/dice-group/Stochastic-L-BFGS-Boost</w:t>
        </w:r>
      </w:hyperlink>
    </w:p>
    <w:p w14:paraId="16708B9C" w14:textId="77777777" w:rsidR="007038E3" w:rsidRPr="007038E3" w:rsidRDefault="007038E3" w:rsidP="007038E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Bayesian Optimization for Hyperparameter Optimization [Caglar Demir]</w:t>
      </w:r>
    </w:p>
    <w:p w14:paraId="76A88D00" w14:textId="77777777" w:rsidR="007038E3" w:rsidRPr="007038E3" w:rsidRDefault="006F6694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6" w:history="1">
        <w:r w:rsidR="007038E3" w:rsidRPr="007038E3">
          <w:rPr>
            <w:rFonts w:ascii="Arial" w:eastAsia="Times New Roman" w:hAnsi="Arial" w:cs="Arial"/>
            <w:b/>
            <w:bCs/>
            <w:color w:val="1155CC"/>
            <w:u w:val="single"/>
            <w:lang w:val="en-US" w:eastAsia="de-DE"/>
          </w:rPr>
          <w:t>https://www.cs.cornell.edu/courses/cs4780/2018fa/lectures/lecturenote15.html</w:t>
        </w:r>
      </w:hyperlink>
    </w:p>
    <w:p w14:paraId="3B363515" w14:textId="77777777" w:rsidR="007038E3" w:rsidRPr="007038E3" w:rsidRDefault="007038E3" w:rsidP="007038E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Generation of hard negative examples for knowledge graph embeddings [</w:t>
      </w:r>
      <w:bookmarkStart w:id="0" w:name="_Hlk81483410"/>
      <w:r w:rsidRPr="007038E3">
        <w:rPr>
          <w:rFonts w:ascii="Arial" w:eastAsia="Times New Roman" w:hAnsi="Arial" w:cs="Arial"/>
          <w:color w:val="000000"/>
          <w:lang w:val="en-US" w:eastAsia="de-DE"/>
        </w:rPr>
        <w:t>Caglar Demir]</w:t>
      </w:r>
    </w:p>
    <w:p w14:paraId="299F38AD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Generate negative examples which are very similar to positive examples</w:t>
      </w:r>
    </w:p>
    <w:p w14:paraId="5C4E1AB7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Ideas: natural language processing, page rank, ...</w:t>
      </w:r>
    </w:p>
    <w:p w14:paraId="3B63BE77" w14:textId="77777777" w:rsidR="007038E3" w:rsidRPr="007038E3" w:rsidRDefault="007038E3" w:rsidP="007038E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Type Prediction in Knowledge Graphs [Hamada Zahera]</w:t>
      </w:r>
    </w:p>
    <w:bookmarkEnd w:id="0"/>
    <w:p w14:paraId="7C8EA8DA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 xml:space="preserve">ConnectE: </w:t>
      </w:r>
      <w:hyperlink r:id="rId7" w:history="1">
        <w:r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https://arxiv.org/abs/2007.10873</w:t>
        </w:r>
      </w:hyperlink>
    </w:p>
    <w:p w14:paraId="07F0BA4B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Directions: Semi-Supervised Learning (idea: teacher student model)</w:t>
      </w:r>
    </w:p>
    <w:p w14:paraId="392795E7" w14:textId="77777777" w:rsidR="007038E3" w:rsidRPr="007038E3" w:rsidRDefault="007038E3" w:rsidP="007038E3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Use contrastive learning for machine learning on knowledge graph</w:t>
      </w:r>
    </w:p>
    <w:p w14:paraId="3EAEA3C6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Suggested title: Contrastive Learning for Explainable Anomaly Detection in Time-series Data [Hamada Zahera]</w:t>
      </w:r>
    </w:p>
    <w:p w14:paraId="4CCDA923" w14:textId="77777777" w:rsidR="007038E3" w:rsidRPr="007038E3" w:rsidRDefault="007038E3" w:rsidP="007038E3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References:</w:t>
      </w:r>
    </w:p>
    <w:p w14:paraId="08DE8520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8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Adversarial Self-Supervised Learning for Out-of-Domain Detection</w:t>
        </w:r>
      </w:hyperlink>
    </w:p>
    <w:p w14:paraId="5BA5D532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9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Anomaly Detection on Attributed Networks via Contrastive Self-Supervised Learning</w:t>
        </w:r>
      </w:hyperlink>
    </w:p>
    <w:p w14:paraId="03F0BE54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10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A Survey on Contrastive Self-Supervised Learning </w:t>
        </w:r>
      </w:hyperlink>
    </w:p>
    <w:p w14:paraId="45C243DA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11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cutpaste self-supervised learning for anomaly detection and localization</w:t>
        </w:r>
      </w:hyperlink>
    </w:p>
    <w:p w14:paraId="48B1E9E5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12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Masked Contrastive Learning for Anomaly Detection</w:t>
        </w:r>
      </w:hyperlink>
    </w:p>
    <w:p w14:paraId="6C66DF04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13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Contrastive Self-Supervised Learning for Commonsense Reasoning</w:t>
        </w:r>
      </w:hyperlink>
    </w:p>
    <w:p w14:paraId="41867AB7" w14:textId="77777777" w:rsidR="007038E3" w:rsidRPr="007038E3" w:rsidRDefault="006F6694" w:rsidP="007038E3">
      <w:pPr>
        <w:numPr>
          <w:ilvl w:val="2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14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Multi-view Knowledge Graph Embedding for Entity Alignment</w:t>
        </w:r>
      </w:hyperlink>
    </w:p>
    <w:p w14:paraId="5F1E8570" w14:textId="77777777" w:rsidR="007038E3" w:rsidRPr="007038E3" w:rsidRDefault="007038E3" w:rsidP="007038E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</w:p>
    <w:p w14:paraId="30F1F40D" w14:textId="77777777" w:rsidR="007038E3" w:rsidRPr="007038E3" w:rsidRDefault="007038E3" w:rsidP="007038E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sz w:val="28"/>
          <w:szCs w:val="28"/>
          <w:lang w:val="en-US" w:eastAsia="de-DE"/>
        </w:rPr>
        <w:t>Benchmarking Datensätze für Knowledge Graph Embeddings</w:t>
      </w:r>
    </w:p>
    <w:p w14:paraId="4D2C72CF" w14:textId="77777777" w:rsidR="007038E3" w:rsidRPr="007038E3" w:rsidRDefault="007038E3" w:rsidP="007038E3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FB15k-237</w:t>
      </w:r>
    </w:p>
    <w:p w14:paraId="3D3D521B" w14:textId="77777777" w:rsidR="007038E3" w:rsidRPr="007038E3" w:rsidRDefault="007038E3" w:rsidP="007038E3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WN18RR</w:t>
      </w:r>
    </w:p>
    <w:p w14:paraId="7483A6A7" w14:textId="77777777" w:rsidR="007038E3" w:rsidRPr="007038E3" w:rsidRDefault="007038E3" w:rsidP="007038E3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YAGO3-10</w:t>
      </w:r>
    </w:p>
    <w:p w14:paraId="799D547E" w14:textId="77777777" w:rsidR="007038E3" w:rsidRPr="007038E3" w:rsidRDefault="007038E3" w:rsidP="00703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14:paraId="23BF617B" w14:textId="77777777" w:rsidR="007038E3" w:rsidRPr="007038E3" w:rsidRDefault="007038E3" w:rsidP="007038E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7038E3">
        <w:rPr>
          <w:rFonts w:ascii="Arial" w:eastAsia="Times New Roman" w:hAnsi="Arial" w:cs="Arial"/>
          <w:color w:val="000000"/>
          <w:sz w:val="28"/>
          <w:szCs w:val="28"/>
          <w:lang w:eastAsia="de-DE"/>
        </w:rPr>
        <w:t>Knowledge Graph Embedding Verfahren</w:t>
      </w:r>
    </w:p>
    <w:p w14:paraId="000B8155" w14:textId="77777777" w:rsidR="007038E3" w:rsidRPr="007038E3" w:rsidRDefault="007038E3" w:rsidP="007038E3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TransE</w:t>
      </w:r>
    </w:p>
    <w:p w14:paraId="546D3E98" w14:textId="77777777" w:rsidR="007038E3" w:rsidRPr="007038E3" w:rsidRDefault="007038E3" w:rsidP="007038E3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DistMult</w:t>
      </w:r>
    </w:p>
    <w:p w14:paraId="7E072735" w14:textId="77777777" w:rsidR="007038E3" w:rsidRPr="007038E3" w:rsidRDefault="007038E3" w:rsidP="007038E3">
      <w:pPr>
        <w:numPr>
          <w:ilvl w:val="0"/>
          <w:numId w:val="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ComplEx</w:t>
      </w:r>
    </w:p>
    <w:p w14:paraId="7378097F" w14:textId="77777777" w:rsidR="007038E3" w:rsidRPr="007038E3" w:rsidRDefault="007038E3" w:rsidP="007038E3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7038E3">
        <w:rPr>
          <w:rFonts w:ascii="Times New Roman" w:eastAsia="Times New Roman" w:hAnsi="Times New Roman" w:cs="Times New Roman"/>
          <w:sz w:val="24"/>
          <w:szCs w:val="24"/>
          <w:lang w:eastAsia="de-DE"/>
        </w:rPr>
        <w:br/>
      </w:r>
      <w:r w:rsidRPr="007038E3">
        <w:rPr>
          <w:rFonts w:ascii="Times New Roman" w:eastAsia="Times New Roman" w:hAnsi="Times New Roman" w:cs="Times New Roman"/>
          <w:sz w:val="24"/>
          <w:szCs w:val="24"/>
          <w:lang w:eastAsia="de-DE"/>
        </w:rPr>
        <w:br/>
      </w:r>
    </w:p>
    <w:p w14:paraId="5F11470B" w14:textId="77777777" w:rsidR="007038E3" w:rsidRPr="007038E3" w:rsidRDefault="007038E3" w:rsidP="007038E3">
      <w:pPr>
        <w:spacing w:before="360" w:after="12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de-DE"/>
        </w:rPr>
      </w:pPr>
      <w:r w:rsidRPr="007038E3">
        <w:rPr>
          <w:rFonts w:ascii="Arial" w:eastAsia="Times New Roman" w:hAnsi="Arial" w:cs="Arial"/>
          <w:color w:val="000000"/>
          <w:sz w:val="32"/>
          <w:szCs w:val="32"/>
          <w:lang w:eastAsia="de-DE"/>
        </w:rPr>
        <w:t>OLD</w:t>
      </w:r>
    </w:p>
    <w:p w14:paraId="34DF5F37" w14:textId="77777777" w:rsidR="007038E3" w:rsidRPr="007038E3" w:rsidRDefault="007038E3" w:rsidP="00703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</w:p>
    <w:p w14:paraId="7854A23C" w14:textId="77777777" w:rsidR="007038E3" w:rsidRPr="007038E3" w:rsidRDefault="007038E3" w:rsidP="007038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Mögliche Richtungen für Themen</w:t>
      </w:r>
    </w:p>
    <w:p w14:paraId="61E0CF28" w14:textId="77777777" w:rsidR="007038E3" w:rsidRPr="007038E3" w:rsidRDefault="007038E3" w:rsidP="007038E3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Rule Learning for Knowledge Graphs</w:t>
      </w:r>
      <w:r w:rsidRPr="007038E3">
        <w:rPr>
          <w:rFonts w:ascii="Arial" w:eastAsia="Times New Roman" w:hAnsi="Arial" w:cs="Arial"/>
          <w:color w:val="000000"/>
          <w:lang w:val="en-US" w:eastAsia="de-DE"/>
        </w:rPr>
        <w:br/>
        <w:t>(geht in Richtung Explainable Machine Learning)</w:t>
      </w:r>
    </w:p>
    <w:p w14:paraId="08781903" w14:textId="77777777" w:rsidR="007038E3" w:rsidRPr="007038E3" w:rsidRDefault="007038E3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b/>
          <w:bCs/>
          <w:color w:val="000000"/>
          <w:lang w:val="en-US" w:eastAsia="de-DE"/>
        </w:rPr>
        <w:lastRenderedPageBreak/>
        <w:t>DL-Learner:</w:t>
      </w:r>
      <w:r w:rsidRPr="007038E3">
        <w:rPr>
          <w:rFonts w:ascii="Arial" w:eastAsia="Times New Roman" w:hAnsi="Arial" w:cs="Arial"/>
          <w:color w:val="000000"/>
          <w:lang w:val="en-US" w:eastAsia="de-DE"/>
        </w:rPr>
        <w:t xml:space="preserve"> </w:t>
      </w:r>
      <w:hyperlink r:id="rId15" w:history="1">
        <w:r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https://dl-learner.org/</w:t>
        </w:r>
      </w:hyperlink>
    </w:p>
    <w:p w14:paraId="026435A6" w14:textId="77777777" w:rsidR="007038E3" w:rsidRPr="007038E3" w:rsidRDefault="006F6694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hyperlink r:id="rId16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https://github.com/dice-group/Ontolearn</w:t>
        </w:r>
      </w:hyperlink>
    </w:p>
    <w:p w14:paraId="596AE590" w14:textId="77777777" w:rsidR="007038E3" w:rsidRPr="007038E3" w:rsidRDefault="007038E3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 xml:space="preserve">Lehmann, Jens, and Pascal Hitzler. </w:t>
      </w:r>
      <w:r w:rsidRPr="007038E3">
        <w:rPr>
          <w:rFonts w:ascii="Arial" w:eastAsia="Times New Roman" w:hAnsi="Arial" w:cs="Arial"/>
          <w:color w:val="000000"/>
          <w:lang w:val="en-US" w:eastAsia="de-DE"/>
        </w:rPr>
        <w:t xml:space="preserve">"Concept learning in description logics using refinement operators." Machine Learning 78.1-2 (2010): 203. </w:t>
      </w:r>
      <w:hyperlink r:id="rId17" w:history="1">
        <w:r w:rsidRPr="007038E3">
          <w:rPr>
            <w:rFonts w:ascii="Arial" w:eastAsia="Times New Roman" w:hAnsi="Arial" w:cs="Arial"/>
            <w:color w:val="1155CC"/>
            <w:u w:val="single"/>
            <w:lang w:val="en-US" w:eastAsia="de-DE"/>
          </w:rPr>
          <w:t>https://jens-lehmann.org/files/2014/pol_concept_learning.pdf</w:t>
        </w:r>
      </w:hyperlink>
    </w:p>
    <w:p w14:paraId="74F5B15C" w14:textId="77777777" w:rsidR="007038E3" w:rsidRPr="007038E3" w:rsidRDefault="007038E3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Learning Neo4J / Cypher Query Language</w:t>
      </w:r>
    </w:p>
    <w:p w14:paraId="10A2046B" w14:textId="77777777" w:rsidR="007038E3" w:rsidRPr="007038E3" w:rsidRDefault="007038E3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Given positive/negative examples</w:t>
      </w:r>
    </w:p>
    <w:p w14:paraId="32904939" w14:textId="77777777" w:rsidR="007038E3" w:rsidRPr="007038E3" w:rsidRDefault="007038E3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Evolutionary Algorithm / Reinforcement Learning</w:t>
      </w:r>
    </w:p>
    <w:p w14:paraId="6455ED11" w14:textId="77777777" w:rsidR="007038E3" w:rsidRPr="007038E3" w:rsidRDefault="007038E3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eastAsia="de-DE"/>
        </w:rPr>
        <w:t>For industrial time-series data</w:t>
      </w:r>
    </w:p>
    <w:p w14:paraId="4F748B74" w14:textId="77777777" w:rsidR="007038E3" w:rsidRPr="007038E3" w:rsidRDefault="006F6694" w:rsidP="007038E3">
      <w:pPr>
        <w:numPr>
          <w:ilvl w:val="1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hyperlink r:id="rId18" w:history="1">
        <w:r w:rsidR="007038E3" w:rsidRPr="007038E3">
          <w:rPr>
            <w:rFonts w:ascii="Arial" w:eastAsia="Times New Roman" w:hAnsi="Arial" w:cs="Arial"/>
            <w:color w:val="000000"/>
            <w:lang w:eastAsia="de-DE"/>
          </w:rPr>
          <w:t>Temporal description logics: A survey</w:t>
        </w:r>
      </w:hyperlink>
    </w:p>
    <w:p w14:paraId="4516B8A8" w14:textId="77777777" w:rsidR="007038E3" w:rsidRPr="007038E3" w:rsidRDefault="006F6694" w:rsidP="007038E3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de-DE"/>
        </w:rPr>
      </w:pPr>
      <w:hyperlink r:id="rId19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eastAsia="de-DE"/>
          </w:rPr>
          <w:t>https://ieeexplore.ieee.org/iel5/4553273/4553274/04553284.pdf?casa_token=PskQb0i3slwAAAAA:pFfQBNE4SAWFaaRjeFVvV9CmYdZd4qcEPrp4AMItoCXCHNy6BxIaiYI1W83mrV5hCZpUlK4</w:t>
        </w:r>
      </w:hyperlink>
    </w:p>
    <w:p w14:paraId="13B6E4DE" w14:textId="77777777" w:rsidR="007038E3" w:rsidRPr="007038E3" w:rsidRDefault="007038E3" w:rsidP="007038E3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Knowledge Graph Embeddings</w:t>
      </w:r>
      <w:r w:rsidRPr="007038E3">
        <w:rPr>
          <w:rFonts w:ascii="Arial" w:eastAsia="Times New Roman" w:hAnsi="Arial" w:cs="Arial"/>
          <w:color w:val="000000"/>
          <w:lang w:val="en-US" w:eastAsia="de-DE"/>
        </w:rPr>
        <w:br/>
        <w:t>(geht in Richtung Deep Learning)</w:t>
      </w:r>
    </w:p>
    <w:p w14:paraId="6A76D856" w14:textId="77777777" w:rsidR="007038E3" w:rsidRPr="007038E3" w:rsidRDefault="007038E3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b/>
          <w:bCs/>
          <w:color w:val="000000"/>
          <w:lang w:val="en-US" w:eastAsia="de-DE"/>
        </w:rPr>
        <w:t>Libraries supporting KGE: OpenKE, PyKeen, LibKGE, …</w:t>
      </w:r>
    </w:p>
    <w:p w14:paraId="6C564437" w14:textId="77777777" w:rsidR="007038E3" w:rsidRPr="007038E3" w:rsidRDefault="007038E3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Problem: Only consider graph structure (but not attribute values)</w:t>
      </w:r>
    </w:p>
    <w:p w14:paraId="4483DE2D" w14:textId="77777777" w:rsidR="007038E3" w:rsidRPr="007038E3" w:rsidRDefault="007038E3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AutoML for Embeddings: Learn Scoring function</w:t>
      </w:r>
    </w:p>
    <w:p w14:paraId="11EF4947" w14:textId="77777777" w:rsidR="007038E3" w:rsidRPr="007038E3" w:rsidRDefault="007038E3" w:rsidP="007038E3">
      <w:pPr>
        <w:numPr>
          <w:ilvl w:val="2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 xml:space="preserve">AutoSF+: Towards Automatic Scoring Function Design for Knowledge Graph Embedding. </w:t>
      </w:r>
      <w:hyperlink r:id="rId20" w:history="1">
        <w:r w:rsidRPr="007038E3">
          <w:rPr>
            <w:rFonts w:ascii="Arial" w:eastAsia="Times New Roman" w:hAnsi="Arial" w:cs="Arial"/>
            <w:color w:val="1155CC"/>
            <w:u w:val="single"/>
            <w:lang w:eastAsia="de-DE"/>
          </w:rPr>
          <w:t>https://arxiv.org/pdf/2107.00184.pdf</w:t>
        </w:r>
      </w:hyperlink>
    </w:p>
    <w:p w14:paraId="23DAF5F9" w14:textId="77777777" w:rsidR="007038E3" w:rsidRPr="007038E3" w:rsidRDefault="007038E3" w:rsidP="007038E3">
      <w:pPr>
        <w:numPr>
          <w:ilvl w:val="2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Idea: Extend this paper to support literals/attribute</w:t>
      </w:r>
    </w:p>
    <w:p w14:paraId="221B0862" w14:textId="77777777" w:rsidR="007038E3" w:rsidRPr="007038E3" w:rsidRDefault="007038E3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AutoML for Knowledge Graph Embeddings with Literals (LiteralE, etc.)</w:t>
      </w:r>
    </w:p>
    <w:p w14:paraId="021D508D" w14:textId="77777777" w:rsidR="007038E3" w:rsidRPr="007038E3" w:rsidRDefault="007038E3" w:rsidP="007038E3">
      <w:pPr>
        <w:numPr>
          <w:ilvl w:val="0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Causal Question Answering with CauseNet</w:t>
      </w:r>
      <w:r w:rsidRPr="007038E3">
        <w:rPr>
          <w:rFonts w:ascii="Arial" w:eastAsia="Times New Roman" w:hAnsi="Arial" w:cs="Arial"/>
          <w:color w:val="000000"/>
          <w:lang w:val="en-US" w:eastAsia="de-DE"/>
        </w:rPr>
        <w:br/>
        <w:t>(geht in Richtung Natural Language Processing)</w:t>
      </w:r>
    </w:p>
    <w:p w14:paraId="39A7E67F" w14:textId="77777777" w:rsidR="007038E3" w:rsidRPr="007038E3" w:rsidRDefault="007038E3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val="en-US" w:eastAsia="de-DE"/>
        </w:rPr>
      </w:pPr>
      <w:r w:rsidRPr="007038E3">
        <w:rPr>
          <w:rFonts w:ascii="Arial" w:eastAsia="Times New Roman" w:hAnsi="Arial" w:cs="Arial"/>
          <w:color w:val="000000"/>
          <w:lang w:val="en-US" w:eastAsia="de-DE"/>
        </w:rPr>
        <w:t>Different distance metrics: Graph-based/word-based/…</w:t>
      </w:r>
    </w:p>
    <w:p w14:paraId="79427598" w14:textId="77777777" w:rsidR="007038E3" w:rsidRPr="007038E3" w:rsidRDefault="006F6694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hyperlink r:id="rId21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eastAsia="de-DE"/>
          </w:rPr>
          <w:t>https://causenet.org/</w:t>
        </w:r>
      </w:hyperlink>
    </w:p>
    <w:p w14:paraId="05A648CD" w14:textId="77777777" w:rsidR="007038E3" w:rsidRPr="007038E3" w:rsidRDefault="006F6694" w:rsidP="007038E3">
      <w:pPr>
        <w:numPr>
          <w:ilvl w:val="1"/>
          <w:numId w:val="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de-DE"/>
        </w:rPr>
      </w:pPr>
      <w:hyperlink r:id="rId22" w:history="1">
        <w:r w:rsidR="007038E3" w:rsidRPr="007038E3">
          <w:rPr>
            <w:rFonts w:ascii="Arial" w:eastAsia="Times New Roman" w:hAnsi="Arial" w:cs="Arial"/>
            <w:color w:val="1155CC"/>
            <w:u w:val="single"/>
            <w:lang w:eastAsia="de-DE"/>
          </w:rPr>
          <w:t>https://dl.acm.org/doi/abs/10.1145/3340531.3412763</w:t>
        </w:r>
      </w:hyperlink>
    </w:p>
    <w:p w14:paraId="094671D4" w14:textId="77777777" w:rsidR="00EA75F0" w:rsidRDefault="006F6694"/>
    <w:sectPr w:rsidR="00EA75F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F2F46"/>
    <w:multiLevelType w:val="multilevel"/>
    <w:tmpl w:val="A87052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8B233C"/>
    <w:multiLevelType w:val="multilevel"/>
    <w:tmpl w:val="C068F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E47309"/>
    <w:multiLevelType w:val="multilevel"/>
    <w:tmpl w:val="F2C63C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5E77530"/>
    <w:multiLevelType w:val="multilevel"/>
    <w:tmpl w:val="E4FE8C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7CF23CB"/>
    <w:multiLevelType w:val="multilevel"/>
    <w:tmpl w:val="A82C5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MDG3MLY0MDI3N7FU0lEKTi0uzszPAykwrAUAUWGFpywAAAA="/>
  </w:docVars>
  <w:rsids>
    <w:rsidRoot w:val="00882DF2"/>
    <w:rsid w:val="00176EEC"/>
    <w:rsid w:val="002942C1"/>
    <w:rsid w:val="00524BD2"/>
    <w:rsid w:val="00597A9F"/>
    <w:rsid w:val="006F6694"/>
    <w:rsid w:val="007038E3"/>
    <w:rsid w:val="007414FF"/>
    <w:rsid w:val="00882DF2"/>
    <w:rsid w:val="008B38AC"/>
    <w:rsid w:val="00906BCF"/>
    <w:rsid w:val="00C51805"/>
    <w:rsid w:val="00CC3DA6"/>
    <w:rsid w:val="00F32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EB77DC"/>
  <w15:chartTrackingRefBased/>
  <w15:docId w15:val="{EB7E53B3-EB0C-4DEB-B397-F745500B7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2">
    <w:name w:val="heading 2"/>
    <w:basedOn w:val="Standard"/>
    <w:link w:val="berschrift2Zchn"/>
    <w:uiPriority w:val="9"/>
    <w:qFormat/>
    <w:rsid w:val="007038E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2Zchn">
    <w:name w:val="Überschrift 2 Zchn"/>
    <w:basedOn w:val="Absatz-Standardschriftart"/>
    <w:link w:val="berschrift2"/>
    <w:uiPriority w:val="9"/>
    <w:rsid w:val="007038E3"/>
    <w:rPr>
      <w:rFonts w:ascii="Times New Roman" w:eastAsia="Times New Roman" w:hAnsi="Times New Roman" w:cs="Times New Roman"/>
      <w:b/>
      <w:bCs/>
      <w:sz w:val="36"/>
      <w:szCs w:val="36"/>
      <w:lang w:eastAsia="de-DE"/>
    </w:rPr>
  </w:style>
  <w:style w:type="paragraph" w:styleId="StandardWeb">
    <w:name w:val="Normal (Web)"/>
    <w:basedOn w:val="Standard"/>
    <w:uiPriority w:val="99"/>
    <w:semiHidden/>
    <w:unhideWhenUsed/>
    <w:rsid w:val="007038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Absatz-Standardschriftart"/>
    <w:uiPriority w:val="99"/>
    <w:semiHidden/>
    <w:unhideWhenUsed/>
    <w:rsid w:val="007038E3"/>
    <w:rPr>
      <w:color w:val="0000FF"/>
      <w:u w:val="single"/>
    </w:rPr>
  </w:style>
  <w:style w:type="paragraph" w:styleId="Titel">
    <w:name w:val="Title"/>
    <w:basedOn w:val="Standard"/>
    <w:next w:val="Standard"/>
    <w:link w:val="TitelZchn"/>
    <w:uiPriority w:val="10"/>
    <w:qFormat/>
    <w:rsid w:val="007038E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7038E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lanthology.org/2021.naacl-main.447.pdf" TargetMode="External"/><Relationship Id="rId13" Type="http://schemas.openxmlformats.org/officeDocument/2006/relationships/hyperlink" Target="https://arxiv.org/pdf/2005.00669.pdf" TargetMode="External"/><Relationship Id="rId18" Type="http://schemas.openxmlformats.org/officeDocument/2006/relationships/hyperlink" Target="https://ieeexplore.ieee.org/abstract/document/4553284/?casa_token=UTAqfT8n_BYAAAAA:OXSbXoO7Y00qH2l5RmwrXUj9WMrejB3ZEadhCYKAp3HAyIRMjSueJA-9PMSYLvTt8CoZv14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causenet.org/" TargetMode="External"/><Relationship Id="rId7" Type="http://schemas.openxmlformats.org/officeDocument/2006/relationships/hyperlink" Target="https://arxiv.org/abs/2007.10873" TargetMode="External"/><Relationship Id="rId12" Type="http://schemas.openxmlformats.org/officeDocument/2006/relationships/hyperlink" Target="https://www.ijcai.org/proceedings/2021/0198.pdf" TargetMode="External"/><Relationship Id="rId17" Type="http://schemas.openxmlformats.org/officeDocument/2006/relationships/hyperlink" Target="https://jens-lehmann.org/files/2014/pol_concept_learning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dice-group/Ontolearn" TargetMode="External"/><Relationship Id="rId20" Type="http://schemas.openxmlformats.org/officeDocument/2006/relationships/hyperlink" Target="https://arxiv.org/pdf/2107.00184.pdf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cs.cornell.edu/courses/cs4780/2018fa/lectures/lecturenote15.html" TargetMode="External"/><Relationship Id="rId11" Type="http://schemas.openxmlformats.org/officeDocument/2006/relationships/hyperlink" Target="https://arxiv.org/abs/2104.04015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github.com/dice-group/Stochastic-L-BFGS-Boost" TargetMode="External"/><Relationship Id="rId15" Type="http://schemas.openxmlformats.org/officeDocument/2006/relationships/hyperlink" Target="https://dl-learner.org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mdpi.com/2227-7080/9/1/2" TargetMode="External"/><Relationship Id="rId19" Type="http://schemas.openxmlformats.org/officeDocument/2006/relationships/hyperlink" Target="https://ieeexplore.ieee.org/iel5/4553273/4553274/04553284.pdf?casa_token=PskQb0i3slwAAAAA:pFfQBNE4SAWFaaRjeFVvV9CmYdZd4qcEPrp4AMItoCXCHNy6BxIaiYI1W83mrV5hCZpUlK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eeexplore.ieee.org/stamp/stamp.jsp?tp=&amp;arnumber=9395172" TargetMode="External"/><Relationship Id="rId14" Type="http://schemas.openxmlformats.org/officeDocument/2006/relationships/hyperlink" Target="https://www.ijcai.org/proceedings/2019/0754.pdf" TargetMode="External"/><Relationship Id="rId22" Type="http://schemas.openxmlformats.org/officeDocument/2006/relationships/hyperlink" Target="https://dl.acm.org/doi/abs/10.1145/3340531.3412763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9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chäfer</dc:creator>
  <cp:keywords/>
  <dc:description/>
  <cp:lastModifiedBy>Christoph Schäfer</cp:lastModifiedBy>
  <cp:revision>7</cp:revision>
  <dcterms:created xsi:type="dcterms:W3CDTF">2021-08-23T15:06:00Z</dcterms:created>
  <dcterms:modified xsi:type="dcterms:W3CDTF">2021-09-02T15:35:00Z</dcterms:modified>
</cp:coreProperties>
</file>